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471F9" w14:textId="4ED01F8D" w:rsidR="00B01099" w:rsidRPr="00B01099" w:rsidRDefault="00B01099" w:rsidP="00B01099">
      <w:r>
        <w:rPr>
          <w:rFonts w:ascii="Times New Roman" w:hAnsi="Times New Roman" w:cs="Times New Roman"/>
          <w:sz w:val="24"/>
          <w:szCs w:val="24"/>
        </w:rPr>
        <w:t>Graham Kitchenka</w:t>
      </w:r>
    </w:p>
    <w:p w14:paraId="64D174D2" w14:textId="2F14F432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 Baldwin</w:t>
      </w:r>
    </w:p>
    <w:p w14:paraId="51E900CC" w14:textId="24BB509B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12, 2018</w:t>
      </w:r>
    </w:p>
    <w:p w14:paraId="411013B3" w14:textId="5790D23F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I-447</w:t>
      </w:r>
    </w:p>
    <w:p w14:paraId="69DE92A0" w14:textId="1AABF8DE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</w:p>
    <w:p w14:paraId="3136B0D5" w14:textId="3984FB68" w:rsidR="00B01099" w:rsidRDefault="00B01099" w:rsidP="00B01099">
      <w:pPr>
        <w:pStyle w:val="Title"/>
        <w:jc w:val="center"/>
      </w:pPr>
    </w:p>
    <w:p w14:paraId="3DAD982D" w14:textId="47B3D68E" w:rsidR="00B01099" w:rsidRDefault="00B01099" w:rsidP="00B01099">
      <w:pPr>
        <w:rPr>
          <w:lang w:eastAsia="en-US"/>
        </w:rPr>
      </w:pPr>
    </w:p>
    <w:p w14:paraId="593AE81E" w14:textId="43E79B45" w:rsidR="00B01099" w:rsidRDefault="00B01099" w:rsidP="00B01099">
      <w:pPr>
        <w:rPr>
          <w:lang w:eastAsia="en-US"/>
        </w:rPr>
      </w:pPr>
    </w:p>
    <w:p w14:paraId="273C6DC6" w14:textId="544C1840" w:rsidR="00B01099" w:rsidRDefault="00B01099" w:rsidP="00B01099">
      <w:pPr>
        <w:rPr>
          <w:lang w:eastAsia="en-US"/>
        </w:rPr>
      </w:pPr>
    </w:p>
    <w:p w14:paraId="064B287E" w14:textId="77777777" w:rsidR="00B01099" w:rsidRPr="00B01099" w:rsidRDefault="00B01099" w:rsidP="00B01099">
      <w:pPr>
        <w:rPr>
          <w:lang w:eastAsia="en-US"/>
        </w:rPr>
      </w:pPr>
    </w:p>
    <w:p w14:paraId="709FB7BB" w14:textId="77777777" w:rsidR="00B01099" w:rsidRDefault="00B01099" w:rsidP="00B01099">
      <w:pPr>
        <w:pStyle w:val="Title"/>
        <w:jc w:val="center"/>
      </w:pPr>
    </w:p>
    <w:p w14:paraId="52770FF9" w14:textId="1A2AA244" w:rsidR="00B01099" w:rsidRDefault="00B01099" w:rsidP="00B01099">
      <w:pPr>
        <w:pStyle w:val="Title"/>
        <w:jc w:val="center"/>
      </w:pPr>
      <w:r>
        <w:t>Space Wars Documentation</w:t>
      </w:r>
    </w:p>
    <w:p w14:paraId="35A0A18B" w14:textId="7E80A9CE" w:rsidR="00B01099" w:rsidRDefault="00B01099" w:rsidP="00B01099">
      <w:pPr>
        <w:pStyle w:val="Subtitle"/>
        <w:jc w:val="center"/>
      </w:pPr>
      <w:r>
        <w:t>Assignme</w:t>
      </w:r>
      <w:bookmarkStart w:id="0" w:name="_GoBack"/>
      <w:bookmarkEnd w:id="0"/>
      <w:r>
        <w:t>nt 3, Phase 1</w:t>
      </w:r>
    </w:p>
    <w:p w14:paraId="28FF519A" w14:textId="3A588781" w:rsidR="00B01099" w:rsidRDefault="00B01099" w:rsidP="00B01099">
      <w:pPr>
        <w:pStyle w:val="Title"/>
        <w:jc w:val="center"/>
      </w:pPr>
    </w:p>
    <w:p w14:paraId="71534264" w14:textId="2226F110" w:rsidR="00B01099" w:rsidRDefault="00B01099" w:rsidP="00B01099">
      <w:pPr>
        <w:rPr>
          <w:lang w:eastAsia="en-US"/>
        </w:rPr>
      </w:pPr>
    </w:p>
    <w:p w14:paraId="4AFABAAB" w14:textId="0FD81362" w:rsidR="00B01099" w:rsidRDefault="00B01099" w:rsidP="00B01099">
      <w:pPr>
        <w:rPr>
          <w:lang w:eastAsia="en-US"/>
        </w:rPr>
      </w:pPr>
    </w:p>
    <w:p w14:paraId="6F6C413C" w14:textId="270F8233" w:rsidR="00B01099" w:rsidRDefault="00B01099" w:rsidP="00B01099">
      <w:pPr>
        <w:rPr>
          <w:lang w:eastAsia="en-US"/>
        </w:rPr>
      </w:pPr>
    </w:p>
    <w:p w14:paraId="1902AB7B" w14:textId="16795611" w:rsidR="00B01099" w:rsidRDefault="00B01099" w:rsidP="00B01099">
      <w:pPr>
        <w:rPr>
          <w:lang w:eastAsia="en-US"/>
        </w:rPr>
      </w:pPr>
    </w:p>
    <w:p w14:paraId="47E78F7C" w14:textId="19786290" w:rsidR="00B01099" w:rsidRDefault="00B01099" w:rsidP="00B01099">
      <w:pPr>
        <w:rPr>
          <w:lang w:eastAsia="en-US"/>
        </w:rPr>
      </w:pPr>
    </w:p>
    <w:p w14:paraId="3A69F1F9" w14:textId="0D74B820" w:rsidR="00B01099" w:rsidRDefault="00B01099" w:rsidP="00B01099">
      <w:pPr>
        <w:rPr>
          <w:lang w:eastAsia="en-US"/>
        </w:rPr>
      </w:pPr>
    </w:p>
    <w:p w14:paraId="51C84EDC" w14:textId="0C862059" w:rsidR="00B01099" w:rsidRDefault="00B01099" w:rsidP="00B01099">
      <w:pPr>
        <w:rPr>
          <w:lang w:eastAsia="en-US"/>
        </w:rPr>
      </w:pPr>
    </w:p>
    <w:p w14:paraId="1093A251" w14:textId="0AC6C8CF" w:rsidR="00B01099" w:rsidRDefault="00B01099" w:rsidP="00B01099">
      <w:pPr>
        <w:rPr>
          <w:lang w:eastAsia="en-US"/>
        </w:rPr>
      </w:pPr>
    </w:p>
    <w:p w14:paraId="07125657" w14:textId="6586F05D" w:rsidR="00B01099" w:rsidRDefault="00B01099" w:rsidP="00B01099">
      <w:pPr>
        <w:rPr>
          <w:lang w:eastAsia="en-US"/>
        </w:rPr>
      </w:pPr>
    </w:p>
    <w:p w14:paraId="04C018CC" w14:textId="58840AFF" w:rsidR="00B01099" w:rsidRDefault="00B01099" w:rsidP="00B01099">
      <w:pPr>
        <w:rPr>
          <w:lang w:eastAsia="en-US"/>
        </w:rPr>
      </w:pPr>
    </w:p>
    <w:p w14:paraId="5CA6BE03" w14:textId="03D47014" w:rsidR="00B01099" w:rsidRDefault="00B01099" w:rsidP="00B01099">
      <w:pPr>
        <w:rPr>
          <w:lang w:eastAsia="en-US"/>
        </w:rPr>
      </w:pPr>
    </w:p>
    <w:p w14:paraId="07DC73D4" w14:textId="2F544736" w:rsidR="00B01099" w:rsidRDefault="00B01099" w:rsidP="00B01099">
      <w:pPr>
        <w:rPr>
          <w:lang w:eastAsia="en-US"/>
        </w:rPr>
      </w:pPr>
    </w:p>
    <w:p w14:paraId="0A27F23E" w14:textId="77777777" w:rsidR="00B01099" w:rsidRPr="00B01099" w:rsidRDefault="00B01099" w:rsidP="00B01099">
      <w:pPr>
        <w:rPr>
          <w:lang w:eastAsia="en-US"/>
        </w:rPr>
      </w:pPr>
    </w:p>
    <w:p w14:paraId="5209F9BE" w14:textId="6775F352" w:rsidR="0065499A" w:rsidRDefault="0065499A" w:rsidP="006549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5499A">
        <w:rPr>
          <w:rFonts w:ascii="Times New Roman" w:hAnsi="Times New Roman" w:cs="Times New Roman"/>
          <w:sz w:val="24"/>
          <w:szCs w:val="24"/>
        </w:rPr>
        <w:lastRenderedPageBreak/>
        <w:t>What is Being Delivered:</w:t>
      </w:r>
    </w:p>
    <w:p w14:paraId="29649C3E" w14:textId="449C6543" w:rsidR="0065499A" w:rsidRDefault="0065499A" w:rsidP="0065499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ngle Ship in Playfield</w:t>
      </w:r>
    </w:p>
    <w:p w14:paraId="3EE5A3A4" w14:textId="4CFED78C" w:rsidR="0065499A" w:rsidRDefault="0065499A" w:rsidP="0065499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p:</w:t>
      </w:r>
    </w:p>
    <w:p w14:paraId="679FFA56" w14:textId="71211212" w:rsidR="0065499A" w:rsidRDefault="0065499A" w:rsidP="00654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es</w:t>
      </w:r>
    </w:p>
    <w:p w14:paraId="0A79D2BF" w14:textId="1FF806B5" w:rsidR="0065499A" w:rsidRDefault="0065499A" w:rsidP="00654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lerates</w:t>
      </w:r>
    </w:p>
    <w:p w14:paraId="63287765" w14:textId="20C5A15D" w:rsidR="0065499A" w:rsidRDefault="0065499A" w:rsidP="00654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s inertially</w:t>
      </w:r>
    </w:p>
    <w:p w14:paraId="243C634E" w14:textId="174D562F" w:rsidR="0065499A" w:rsidRDefault="0065499A" w:rsidP="00654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es Missiles</w:t>
      </w:r>
    </w:p>
    <w:p w14:paraId="0CEFFC41" w14:textId="25B44031" w:rsidR="0065499A" w:rsidRDefault="0065499A" w:rsidP="0065499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siles:</w:t>
      </w:r>
    </w:p>
    <w:p w14:paraId="672111FC" w14:textId="55E0518A" w:rsidR="0065499A" w:rsidRDefault="0065499A" w:rsidP="0065499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inertially</w:t>
      </w:r>
    </w:p>
    <w:p w14:paraId="7038153C" w14:textId="77777777" w:rsidR="00793DD8" w:rsidRDefault="00793DD8" w:rsidP="00793D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:</w:t>
      </w:r>
    </w:p>
    <w:p w14:paraId="19A50383" w14:textId="71637A1E" w:rsidR="00793DD8" w:rsidRDefault="00793DD8" w:rsidP="00793D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 of movement of ship went smoothly, as most of the relevant code was mentioned or shown in class.</w:t>
      </w:r>
    </w:p>
    <w:p w14:paraId="1104C6E5" w14:textId="685C1FCE" w:rsidR="00793DD8" w:rsidRDefault="00793DD8" w:rsidP="00793D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 wrapping was also implemented without any problems</w:t>
      </w:r>
    </w:p>
    <w:p w14:paraId="7671D882" w14:textId="77777777" w:rsidR="00793DD8" w:rsidRDefault="00793DD8" w:rsidP="00793D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reating missiles, the yoyo game’s documentation was referenced for the correct function </w:t>
      </w:r>
    </w:p>
    <w:p w14:paraId="313D1F44" w14:textId="088BDCE1" w:rsidR="00793DD8" w:rsidRDefault="00793DD8" w:rsidP="00793D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hyperlink r:id="rId6" w:history="1">
        <w:r w:rsidRPr="002C5B2E">
          <w:rPr>
            <w:rStyle w:val="Hyperlink"/>
            <w:rFonts w:ascii="Times New Roman" w:hAnsi="Times New Roman" w:cs="Times New Roman"/>
            <w:sz w:val="24"/>
            <w:szCs w:val="24"/>
          </w:rPr>
          <w:t>https://docs.yoyogames.com/source/dadiospice/002_reference/objects%20and%20instances/instances/instance%20functions/instance_create.html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78A55BB5" w14:textId="50569EAD" w:rsidR="00793DD8" w:rsidRDefault="00793DD8" w:rsidP="00793D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source of trouble came from the physics of launching the missiles.</w:t>
      </w:r>
    </w:p>
    <w:p w14:paraId="261243EB" w14:textId="5A94441D" w:rsidR="00793DD8" w:rsidRDefault="00793DD8" w:rsidP="00793D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as difficulty in making the velocity of the missiles feel “natural”</w:t>
      </w:r>
    </w:p>
    <w:p w14:paraId="05060074" w14:textId="5AA93878" w:rsidR="00793DD8" w:rsidRDefault="00D266C9" w:rsidP="00C9240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 realized was that </w:t>
      </w:r>
      <w:r w:rsidR="00C92407">
        <w:rPr>
          <w:rFonts w:ascii="Times New Roman" w:hAnsi="Times New Roman" w:cs="Times New Roman"/>
          <w:sz w:val="24"/>
          <w:szCs w:val="24"/>
        </w:rPr>
        <w:t>the missile speeds were just grabbing the speed of the ship and adding a set amount to it.</w:t>
      </w:r>
    </w:p>
    <w:p w14:paraId="7E2EF31B" w14:textId="4CDADB96" w:rsidR="00C92407" w:rsidRDefault="00C92407" w:rsidP="00C92407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meant that a ship moving at a 45-degree angle and facing up would still be shooting at a 45-degree angle, instead of shooting in the ship’s direction.</w:t>
      </w:r>
    </w:p>
    <w:p w14:paraId="5927E9E5" w14:textId="04ACF3E9" w:rsidR="00C92407" w:rsidRDefault="00C92407" w:rsidP="00C92407">
      <w:pPr>
        <w:pStyle w:val="ListParagraph"/>
        <w:numPr>
          <w:ilvl w:val="5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ing the speed of the missile take the ship’s angle and use cos and sin to scale the speeds appropriately fixed this issue.</w:t>
      </w:r>
    </w:p>
    <w:p w14:paraId="1BF9B99B" w14:textId="77777777" w:rsidR="00620A35" w:rsidRDefault="00ED4630" w:rsidP="00620A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A35">
        <w:rPr>
          <w:rFonts w:ascii="Times New Roman" w:hAnsi="Times New Roman" w:cs="Times New Roman"/>
          <w:sz w:val="24"/>
          <w:szCs w:val="24"/>
        </w:rPr>
        <w:t>Test Requirements &amp; result</w:t>
      </w:r>
      <w:r w:rsidR="00620A35">
        <w:rPr>
          <w:rFonts w:ascii="Times New Roman" w:hAnsi="Times New Roman" w:cs="Times New Roman"/>
          <w:sz w:val="24"/>
          <w:szCs w:val="24"/>
        </w:rPr>
        <w:t>s</w:t>
      </w:r>
      <w:r w:rsidRPr="00620A35">
        <w:rPr>
          <w:rFonts w:ascii="Times New Roman" w:hAnsi="Times New Roman" w:cs="Times New Roman"/>
          <w:sz w:val="24"/>
          <w:szCs w:val="24"/>
        </w:rPr>
        <w:t>:</w:t>
      </w:r>
    </w:p>
    <w:p w14:paraId="40678585" w14:textId="2874920B" w:rsidR="00C92407" w:rsidRDefault="00ED4630" w:rsidP="00620A3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A35">
        <w:rPr>
          <w:rFonts w:ascii="Times New Roman" w:hAnsi="Times New Roman" w:cs="Times New Roman"/>
          <w:sz w:val="24"/>
          <w:szCs w:val="24"/>
        </w:rPr>
        <w:t xml:space="preserve"> </w:t>
      </w:r>
      <w:r w:rsidR="00620A35">
        <w:rPr>
          <w:rFonts w:ascii="Times New Roman" w:hAnsi="Times New Roman" w:cs="Times New Roman"/>
          <w:sz w:val="24"/>
          <w:szCs w:val="24"/>
        </w:rPr>
        <w:t>A</w:t>
      </w:r>
      <w:r w:rsidRPr="00620A35">
        <w:rPr>
          <w:rFonts w:ascii="Times New Roman" w:hAnsi="Times New Roman" w:cs="Times New Roman"/>
          <w:sz w:val="24"/>
          <w:szCs w:val="24"/>
        </w:rPr>
        <w:t>ble to thrust for 2 seconds, rotate 180 degrees, and thrust again for 2 seconds and come to a complete stop.</w:t>
      </w:r>
    </w:p>
    <w:p w14:paraId="51575415" w14:textId="591A30B6" w:rsidR="00ED4630" w:rsidRDefault="00620A35" w:rsidP="00ED463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ing space shoots a missile that moves faster than the ship, in the same direction as the ship, and disappears after a set time</w:t>
      </w:r>
    </w:p>
    <w:p w14:paraId="5D911745" w14:textId="5D4EBA4E" w:rsidR="00620A35" w:rsidRPr="00620A35" w:rsidRDefault="00620A35" w:rsidP="00620A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ests pass at time of submission</w:t>
      </w:r>
    </w:p>
    <w:sectPr w:rsidR="00620A35" w:rsidRPr="00620A35" w:rsidSect="0065499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BE291C"/>
    <w:multiLevelType w:val="hybridMultilevel"/>
    <w:tmpl w:val="C286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szQxN7S0sDAyNTNV0lEKTi0uzszPAykwrAUA3nioVCwAAAA="/>
  </w:docVars>
  <w:rsids>
    <w:rsidRoot w:val="0065499A"/>
    <w:rsid w:val="003237D9"/>
    <w:rsid w:val="00620A35"/>
    <w:rsid w:val="0065499A"/>
    <w:rsid w:val="00767908"/>
    <w:rsid w:val="00793DD8"/>
    <w:rsid w:val="00A16109"/>
    <w:rsid w:val="00B01099"/>
    <w:rsid w:val="00C92407"/>
    <w:rsid w:val="00D266C9"/>
    <w:rsid w:val="00ED4630"/>
    <w:rsid w:val="00F2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AC354"/>
  <w15:chartTrackingRefBased/>
  <w15:docId w15:val="{BEB8A4B2-53CF-461C-8C42-6B5D955B3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5499A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499A"/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5499A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65499A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499A"/>
    <w:pPr>
      <w:numPr>
        <w:ilvl w:val="1"/>
      </w:numPr>
    </w:pPr>
    <w:rPr>
      <w:rFonts w:cs="Times New Roman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5499A"/>
    <w:rPr>
      <w:rFonts w:cs="Times New Roman"/>
      <w:color w:val="5A5A5A" w:themeColor="text1" w:themeTint="A5"/>
      <w:spacing w:val="15"/>
      <w:lang w:eastAsia="en-US"/>
    </w:rPr>
  </w:style>
  <w:style w:type="paragraph" w:styleId="ListParagraph">
    <w:name w:val="List Paragraph"/>
    <w:basedOn w:val="Normal"/>
    <w:uiPriority w:val="34"/>
    <w:qFormat/>
    <w:rsid w:val="006549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D8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099"/>
  </w:style>
  <w:style w:type="character" w:customStyle="1" w:styleId="DateChar">
    <w:name w:val="Date Char"/>
    <w:basedOn w:val="DefaultParagraphFont"/>
    <w:link w:val="Date"/>
    <w:uiPriority w:val="99"/>
    <w:semiHidden/>
    <w:rsid w:val="00B010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6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yoyogames.com/source/dadiospice/002_reference/objects%20and%20instances/instances/instance%20functions/instance_create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ssignment 3, Phase 1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ce Wars Documentation</vt:lpstr>
    </vt:vector>
  </TitlesOfParts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Wars Documentation</dc:title>
  <dc:subject>Graham Kitchenka</dc:subject>
  <dc:creator>Graham Kitchenka</dc:creator>
  <cp:keywords/>
  <dc:description/>
  <cp:lastModifiedBy>Graham Kitchenka</cp:lastModifiedBy>
  <cp:revision>3</cp:revision>
  <dcterms:created xsi:type="dcterms:W3CDTF">2018-02-12T06:05:00Z</dcterms:created>
  <dcterms:modified xsi:type="dcterms:W3CDTF">2018-02-13T04:44:00Z</dcterms:modified>
</cp:coreProperties>
</file>